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F8C84D" w14:textId="4E8C303A" w:rsidR="005835BD" w:rsidRDefault="005835BD"/>
    <w:p w14:paraId="30C59AFA" w14:textId="77777777" w:rsidR="005835BD" w:rsidRDefault="005835BD"/>
    <w:p w14:paraId="44BFBDE0" w14:textId="70F2E199" w:rsidR="00133AEF" w:rsidRDefault="009F7F26">
      <w:r>
        <w:t xml:space="preserve">Slide 4 – My name is </w:t>
      </w:r>
      <w:proofErr w:type="gramStart"/>
      <w:r>
        <w:t>An</w:t>
      </w:r>
      <w:proofErr w:type="gramEnd"/>
      <w:r>
        <w:t xml:space="preserve"> Nguyen, I am currently living in Grand Prairie Texas.  I have a been a biologist over the last 6 years and am currently working for a Medical Device company.  Am I a Data Scientist?</w:t>
      </w:r>
    </w:p>
    <w:p w14:paraId="27164303" w14:textId="1C15A2F5" w:rsidR="009F7F26" w:rsidRDefault="009F7F26"/>
    <w:p w14:paraId="051954D1" w14:textId="75E05B26" w:rsidR="009F7F26" w:rsidRDefault="009F7F26">
      <w:r>
        <w:t xml:space="preserve">Slide 21 – Thanks Jodi.  </w:t>
      </w:r>
      <w:r w:rsidR="00BD3534">
        <w:t>To visualize the</w:t>
      </w:r>
      <w:r>
        <w:t xml:space="preserve"> 512</w:t>
      </w:r>
      <w:r w:rsidR="00AA354B">
        <w:t xml:space="preserve"> features</w:t>
      </w:r>
      <w:r>
        <w:t xml:space="preserve"> </w:t>
      </w:r>
      <w:proofErr w:type="gramStart"/>
      <w:r>
        <w:t>vector</w:t>
      </w:r>
      <w:proofErr w:type="gramEnd"/>
      <w:r>
        <w:t xml:space="preserve"> </w:t>
      </w:r>
      <w:r w:rsidR="004C5C13">
        <w:t xml:space="preserve">we transformed </w:t>
      </w:r>
      <w:r w:rsidR="00AA354B">
        <w:t xml:space="preserve">each vector using </w:t>
      </w:r>
      <w:r w:rsidR="00BD3534">
        <w:t>PCA</w:t>
      </w:r>
      <w:r>
        <w:t>.</w:t>
      </w:r>
      <w:r w:rsidR="00AA354B">
        <w:t xml:space="preserve"> (10sec)</w:t>
      </w:r>
    </w:p>
    <w:p w14:paraId="46C29E0D" w14:textId="189B3FA6" w:rsidR="009F7F26" w:rsidRDefault="009F7F26"/>
    <w:p w14:paraId="08A40565" w14:textId="730BD0C7" w:rsidR="009F7F26" w:rsidRDefault="009F7F26" w:rsidP="009F7F26">
      <w:r>
        <w:t xml:space="preserve">Slide 22 - </w:t>
      </w:r>
      <w:r w:rsidRPr="009F7F26">
        <w:t xml:space="preserve">The </w:t>
      </w:r>
      <w:r>
        <w:t xml:space="preserve">untransformed </w:t>
      </w:r>
      <w:r w:rsidRPr="009F7F26">
        <w:t xml:space="preserve">vectors </w:t>
      </w:r>
      <w:r w:rsidR="003E66B0">
        <w:t>were</w:t>
      </w:r>
      <w:r w:rsidRPr="009F7F26">
        <w:t xml:space="preserve"> combined into one dataset </w:t>
      </w:r>
      <w:r w:rsidR="003E66B0">
        <w:t>for</w:t>
      </w:r>
      <w:r w:rsidR="00BD3534">
        <w:t xml:space="preserve"> K-Means</w:t>
      </w:r>
      <w:r w:rsidRPr="009F7F26">
        <w:t xml:space="preserve"> unsupervised clustering.   </w:t>
      </w:r>
      <w:r w:rsidR="00AA354B">
        <w:t>We were able to find 4 distinct groupings, which is inaccurate</w:t>
      </w:r>
      <w:r w:rsidR="00ED1640">
        <w:t>.</w:t>
      </w:r>
    </w:p>
    <w:p w14:paraId="16E58073" w14:textId="443C929B" w:rsidR="009F7F26" w:rsidRDefault="009F7F26"/>
    <w:p w14:paraId="62D11B39" w14:textId="35A7DC4C" w:rsidR="00ED1640" w:rsidRDefault="00ED1640">
      <w:r>
        <w:t xml:space="preserve">Slide 23 – </w:t>
      </w:r>
      <w:r w:rsidR="00AA354B">
        <w:t>So we</w:t>
      </w:r>
      <w:r>
        <w:t xml:space="preserve"> </w:t>
      </w:r>
      <w:r w:rsidR="004C5C13">
        <w:t xml:space="preserve">applied </w:t>
      </w:r>
      <w:r>
        <w:t xml:space="preserve">supervised clustering with Data Scientists </w:t>
      </w:r>
      <w:r w:rsidR="00AA354B">
        <w:t xml:space="preserve">labeled and all other jobs labeled as </w:t>
      </w:r>
      <w:r>
        <w:t xml:space="preserve">Non-Data Scientist.  </w:t>
      </w:r>
      <w:r w:rsidR="00AA354B">
        <w:t>But the results</w:t>
      </w:r>
      <w:r w:rsidR="004C5C13">
        <w:t xml:space="preserve"> w</w:t>
      </w:r>
      <w:r w:rsidR="00AA354B">
        <w:t xml:space="preserve">ere </w:t>
      </w:r>
      <w:r w:rsidR="004C5C13">
        <w:t>also inconclusive (50% accuracy)</w:t>
      </w:r>
      <w:r>
        <w:t>.</w:t>
      </w:r>
    </w:p>
    <w:p w14:paraId="6340CCB4" w14:textId="47FA08B5" w:rsidR="00ED1640" w:rsidRDefault="00ED1640"/>
    <w:p w14:paraId="5E2CD022" w14:textId="574A3504" w:rsidR="00ED1640" w:rsidRDefault="00ED1640" w:rsidP="00A62C3B">
      <w:r>
        <w:t xml:space="preserve">Slide 24 </w:t>
      </w:r>
      <w:r w:rsidR="00AA354B">
        <w:t xml:space="preserve">– Similarly, </w:t>
      </w:r>
      <w:r w:rsidR="00A62C3B">
        <w:t>we then se</w:t>
      </w:r>
      <w:r w:rsidR="00AA354B">
        <w:t>parately</w:t>
      </w:r>
      <w:r w:rsidR="00A62C3B">
        <w:t xml:space="preserve"> label each </w:t>
      </w:r>
      <w:r w:rsidR="0091586D">
        <w:t xml:space="preserve">of the 6 </w:t>
      </w:r>
      <w:r w:rsidR="00A62C3B">
        <w:t>job descriptions</w:t>
      </w:r>
      <w:r w:rsidR="0091586D">
        <w:t xml:space="preserve"> but was not able to locate Data Engineer.</w:t>
      </w:r>
      <w:bookmarkStart w:id="0" w:name="_GoBack"/>
      <w:bookmarkEnd w:id="0"/>
    </w:p>
    <w:p w14:paraId="7E1853F2" w14:textId="06596D5E" w:rsidR="00ED1640" w:rsidRDefault="00ED1640"/>
    <w:p w14:paraId="3ED0D7A2" w14:textId="2DBC991A" w:rsidR="00ED1640" w:rsidRDefault="00ED1640">
      <w:r>
        <w:t>Slide 25 – To improve our accuracy percentage we chose to employ Neural Networks to classify each job posting.  And was able to achieve a 92% accuracy in classifying a job posting as a Data Scientist or not.</w:t>
      </w:r>
    </w:p>
    <w:p w14:paraId="16D3BCBE" w14:textId="77777777" w:rsidR="003E66B0" w:rsidRDefault="003E66B0"/>
    <w:p w14:paraId="31E430FB" w14:textId="3E5701C2" w:rsidR="00266F77" w:rsidRDefault="00ED1640">
      <w:r>
        <w:t xml:space="preserve">Slide 26 – </w:t>
      </w:r>
      <w:r w:rsidR="004C5C13">
        <w:t xml:space="preserve">We then applied all six labels to the neural network, </w:t>
      </w:r>
      <w:r>
        <w:t>8</w:t>
      </w:r>
      <w:r w:rsidR="004C5C13">
        <w:t>5</w:t>
      </w:r>
      <w:r>
        <w:t>% accuracy</w:t>
      </w:r>
      <w:r w:rsidR="004C5C13">
        <w:t>.</w:t>
      </w:r>
    </w:p>
    <w:p w14:paraId="2AEB3A08" w14:textId="77777777" w:rsidR="004C5C13" w:rsidRDefault="004C5C13"/>
    <w:p w14:paraId="6A342A8D" w14:textId="67427264" w:rsidR="00266F77" w:rsidRDefault="00266F77">
      <w:r>
        <w:t xml:space="preserve">Slide 27 </w:t>
      </w:r>
      <w:proofErr w:type="gramStart"/>
      <w:r>
        <w:t>-  We</w:t>
      </w:r>
      <w:proofErr w:type="gramEnd"/>
      <w:r>
        <w:t xml:space="preserve"> observed that there is a large overlap between Data Analyst and Statistician with Data Scientist job postings.</w:t>
      </w:r>
      <w:r w:rsidR="003E66B0">
        <w:t xml:space="preserve"> (</w:t>
      </w:r>
      <w:r w:rsidR="00AA354B">
        <w:t>10 sec</w:t>
      </w:r>
      <w:r w:rsidR="003E66B0">
        <w:t>)</w:t>
      </w:r>
    </w:p>
    <w:sectPr w:rsidR="00266F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3MLY0MjYyNzc3tjRV0lEKTi0uzszPAykwqgUAPr/N/iwAAAA="/>
  </w:docVars>
  <w:rsids>
    <w:rsidRoot w:val="009F7F26"/>
    <w:rsid w:val="00133AEF"/>
    <w:rsid w:val="00266F77"/>
    <w:rsid w:val="003E66B0"/>
    <w:rsid w:val="004C5C13"/>
    <w:rsid w:val="005835BD"/>
    <w:rsid w:val="0091586D"/>
    <w:rsid w:val="009F7F26"/>
    <w:rsid w:val="00A62C3B"/>
    <w:rsid w:val="00AA354B"/>
    <w:rsid w:val="00BD3534"/>
    <w:rsid w:val="00ED1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3DBF5"/>
  <w15:chartTrackingRefBased/>
  <w15:docId w15:val="{E18C84F6-3ED9-49FA-9342-6457ABB74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7F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8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Nguyen</dc:creator>
  <cp:keywords/>
  <dc:description/>
  <cp:lastModifiedBy>Andrew Nguyen</cp:lastModifiedBy>
  <cp:revision>3</cp:revision>
  <dcterms:created xsi:type="dcterms:W3CDTF">2019-10-29T00:52:00Z</dcterms:created>
  <dcterms:modified xsi:type="dcterms:W3CDTF">2019-10-29T04:01:00Z</dcterms:modified>
</cp:coreProperties>
</file>